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9FC62" w14:textId="694CC3D8" w:rsidR="00483DF6" w:rsidRPr="00483DF6" w:rsidRDefault="00483DF6" w:rsidP="00DE70B3">
      <w:pPr>
        <w:jc w:val="center"/>
      </w:pPr>
      <w:r>
        <w:t xml:space="preserve">EXECUTIVE MEETING FOR THE </w:t>
      </w:r>
      <w:r w:rsidR="00DE70B3">
        <w:t>23</w:t>
      </w:r>
      <w:r w:rsidR="00DE70B3" w:rsidRPr="00DE70B3">
        <w:rPr>
          <w:vertAlign w:val="superscript"/>
        </w:rPr>
        <w:t>rd</w:t>
      </w:r>
      <w:r w:rsidR="00DE70B3">
        <w:t xml:space="preserve"> OF JULY</w:t>
      </w:r>
    </w:p>
    <w:p w14:paraId="196DE25C" w14:textId="0711B1AD" w:rsidR="00543E65" w:rsidRPr="00483DF6" w:rsidRDefault="00543E65">
      <w:pPr>
        <w:rPr>
          <w:i/>
        </w:rPr>
      </w:pPr>
      <w:r w:rsidRPr="00483DF6">
        <w:rPr>
          <w:i/>
        </w:rPr>
        <w:t xml:space="preserve">Meeting </w:t>
      </w:r>
      <w:r w:rsidR="00A65EB3" w:rsidRPr="00483DF6">
        <w:rPr>
          <w:i/>
        </w:rPr>
        <w:t>Op</w:t>
      </w:r>
      <w:r w:rsidRPr="00483DF6">
        <w:rPr>
          <w:i/>
        </w:rPr>
        <w:t xml:space="preserve">ens: 13:04pm </w:t>
      </w:r>
    </w:p>
    <w:p w14:paraId="27919447" w14:textId="6C64AB67" w:rsidR="00543E65" w:rsidRPr="00483DF6" w:rsidRDefault="00A65EB3">
      <w:pPr>
        <w:rPr>
          <w:i/>
        </w:rPr>
      </w:pPr>
      <w:r w:rsidRPr="00483DF6">
        <w:rPr>
          <w:i/>
        </w:rPr>
        <w:t>Executive Present</w:t>
      </w:r>
      <w:r w:rsidR="00543E65" w:rsidRPr="00483DF6">
        <w:rPr>
          <w:i/>
        </w:rPr>
        <w:t xml:space="preserve">: </w:t>
      </w:r>
      <w:r w:rsidRPr="00483DF6">
        <w:rPr>
          <w:i/>
        </w:rPr>
        <w:t>A</w:t>
      </w:r>
      <w:r w:rsidR="00543E65" w:rsidRPr="00483DF6">
        <w:rPr>
          <w:i/>
        </w:rPr>
        <w:t>melia</w:t>
      </w:r>
      <w:r w:rsidRPr="00483DF6">
        <w:rPr>
          <w:i/>
        </w:rPr>
        <w:t xml:space="preserve"> Taylor</w:t>
      </w:r>
      <w:r w:rsidR="00543E65" w:rsidRPr="00483DF6">
        <w:rPr>
          <w:i/>
        </w:rPr>
        <w:t xml:space="preserve">, </w:t>
      </w:r>
      <w:proofErr w:type="spellStart"/>
      <w:r w:rsidRPr="00483DF6">
        <w:rPr>
          <w:i/>
        </w:rPr>
        <w:t>A</w:t>
      </w:r>
      <w:r w:rsidR="00543E65" w:rsidRPr="00483DF6">
        <w:rPr>
          <w:i/>
        </w:rPr>
        <w:t>nnya</w:t>
      </w:r>
      <w:proofErr w:type="spellEnd"/>
      <w:r w:rsidRPr="00483DF6">
        <w:rPr>
          <w:i/>
        </w:rPr>
        <w:t xml:space="preserve"> </w:t>
      </w:r>
      <w:proofErr w:type="spellStart"/>
      <w:r w:rsidRPr="00483DF6">
        <w:rPr>
          <w:i/>
        </w:rPr>
        <w:t>Reshty</w:t>
      </w:r>
      <w:proofErr w:type="spellEnd"/>
      <w:r w:rsidR="00543E65" w:rsidRPr="00483DF6">
        <w:rPr>
          <w:i/>
        </w:rPr>
        <w:t>, Georgia</w:t>
      </w:r>
      <w:r w:rsidRPr="00483DF6">
        <w:rPr>
          <w:i/>
        </w:rPr>
        <w:t xml:space="preserve"> </w:t>
      </w:r>
      <w:proofErr w:type="spellStart"/>
      <w:r w:rsidRPr="00483DF6">
        <w:rPr>
          <w:i/>
        </w:rPr>
        <w:t>Chahoud</w:t>
      </w:r>
      <w:proofErr w:type="spellEnd"/>
      <w:r w:rsidR="00543E65" w:rsidRPr="00483DF6">
        <w:rPr>
          <w:i/>
        </w:rPr>
        <w:t xml:space="preserve">, </w:t>
      </w:r>
      <w:r w:rsidRPr="00483DF6">
        <w:rPr>
          <w:i/>
        </w:rPr>
        <w:t>B</w:t>
      </w:r>
      <w:r w:rsidR="00543E65" w:rsidRPr="00483DF6">
        <w:rPr>
          <w:i/>
        </w:rPr>
        <w:t>eth</w:t>
      </w:r>
      <w:r w:rsidRPr="00483DF6">
        <w:rPr>
          <w:i/>
        </w:rPr>
        <w:t>any Burns</w:t>
      </w:r>
      <w:r w:rsidR="00543E65" w:rsidRPr="00483DF6">
        <w:rPr>
          <w:i/>
        </w:rPr>
        <w:t xml:space="preserve">, </w:t>
      </w:r>
      <w:r w:rsidRPr="00483DF6">
        <w:rPr>
          <w:i/>
        </w:rPr>
        <w:t>T</w:t>
      </w:r>
      <w:r w:rsidR="00543E65" w:rsidRPr="00483DF6">
        <w:rPr>
          <w:i/>
        </w:rPr>
        <w:t xml:space="preserve">om </w:t>
      </w:r>
      <w:r w:rsidRPr="00483DF6">
        <w:rPr>
          <w:i/>
        </w:rPr>
        <w:t>Frankham</w:t>
      </w:r>
    </w:p>
    <w:p w14:paraId="6D1089BF" w14:textId="316454BA" w:rsidR="00A65EB3" w:rsidRPr="00483DF6" w:rsidRDefault="00A65EB3">
      <w:pPr>
        <w:rPr>
          <w:i/>
        </w:rPr>
      </w:pPr>
      <w:r w:rsidRPr="00483DF6">
        <w:rPr>
          <w:i/>
        </w:rPr>
        <w:t xml:space="preserve">Executive Absent: Anneliese Cooper, Despina </w:t>
      </w:r>
      <w:proofErr w:type="spellStart"/>
      <w:r w:rsidRPr="00483DF6">
        <w:rPr>
          <w:i/>
        </w:rPr>
        <w:t>Bouletos</w:t>
      </w:r>
      <w:proofErr w:type="spellEnd"/>
      <w:r w:rsidRPr="00483DF6">
        <w:rPr>
          <w:i/>
        </w:rPr>
        <w:t xml:space="preserve">, </w:t>
      </w:r>
      <w:r w:rsidR="00223A4E" w:rsidRPr="00483DF6">
        <w:rPr>
          <w:i/>
        </w:rPr>
        <w:t xml:space="preserve">Liam Hot and </w:t>
      </w:r>
      <w:proofErr w:type="spellStart"/>
      <w:r w:rsidR="00223A4E" w:rsidRPr="00483DF6">
        <w:rPr>
          <w:i/>
        </w:rPr>
        <w:t>Udai</w:t>
      </w:r>
      <w:proofErr w:type="spellEnd"/>
      <w:r w:rsidR="00223A4E" w:rsidRPr="00483DF6">
        <w:rPr>
          <w:i/>
        </w:rPr>
        <w:t xml:space="preserve"> Kamath </w:t>
      </w:r>
    </w:p>
    <w:p w14:paraId="16F22BC1" w14:textId="5D105A89" w:rsidR="00543E65" w:rsidRPr="00DE70B3" w:rsidRDefault="00543E65" w:rsidP="00543E65">
      <w:pPr>
        <w:pStyle w:val="ListParagraph"/>
        <w:numPr>
          <w:ilvl w:val="0"/>
          <w:numId w:val="2"/>
        </w:numPr>
        <w:rPr>
          <w:b/>
        </w:rPr>
      </w:pPr>
      <w:r w:rsidRPr="00DE70B3">
        <w:rPr>
          <w:b/>
        </w:rPr>
        <w:t xml:space="preserve">Waive the notice requirement </w:t>
      </w:r>
    </w:p>
    <w:p w14:paraId="5B942665" w14:textId="5B784EAA" w:rsidR="00543E65" w:rsidRPr="003012EB" w:rsidRDefault="00543E65" w:rsidP="00543E65">
      <w:pPr>
        <w:rPr>
          <w:b/>
          <w:u w:val="single"/>
        </w:rPr>
      </w:pPr>
      <w:r w:rsidRPr="003012EB">
        <w:rPr>
          <w:b/>
          <w:color w:val="FF0000"/>
          <w:u w:val="single"/>
        </w:rPr>
        <w:t>A</w:t>
      </w:r>
      <w:r w:rsidR="00223A4E" w:rsidRPr="003012EB">
        <w:rPr>
          <w:b/>
          <w:color w:val="FF0000"/>
          <w:u w:val="single"/>
        </w:rPr>
        <w:t>T</w:t>
      </w:r>
      <w:r w:rsidRPr="003012EB">
        <w:rPr>
          <w:b/>
          <w:color w:val="FF0000"/>
          <w:u w:val="single"/>
        </w:rPr>
        <w:t>:</w:t>
      </w:r>
      <w:r w:rsidR="00223A4E" w:rsidRPr="003012EB">
        <w:rPr>
          <w:b/>
          <w:color w:val="FF0000"/>
          <w:u w:val="single"/>
        </w:rPr>
        <w:t xml:space="preserve"> I propose to waive the notice requirement for our Women’s trial policy</w:t>
      </w:r>
      <w:r w:rsidRPr="003012EB">
        <w:rPr>
          <w:b/>
          <w:color w:val="FF0000"/>
          <w:u w:val="single"/>
        </w:rPr>
        <w:t xml:space="preserve"> </w:t>
      </w:r>
    </w:p>
    <w:p w14:paraId="660B775A" w14:textId="1114C39F" w:rsidR="00543E65" w:rsidRPr="00582A1B" w:rsidRDefault="00223A4E" w:rsidP="00543E65">
      <w:pPr>
        <w:rPr>
          <w:i/>
        </w:rPr>
      </w:pPr>
      <w:r w:rsidRPr="00582A1B">
        <w:rPr>
          <w:i/>
        </w:rPr>
        <w:t>S</w:t>
      </w:r>
      <w:r w:rsidR="00543E65" w:rsidRPr="00582A1B">
        <w:rPr>
          <w:i/>
        </w:rPr>
        <w:t>econded</w:t>
      </w:r>
      <w:r w:rsidRPr="00582A1B">
        <w:rPr>
          <w:i/>
        </w:rPr>
        <w:t>: GC</w:t>
      </w:r>
    </w:p>
    <w:p w14:paraId="2C53D79C" w14:textId="01AE119D" w:rsidR="00543E65" w:rsidRPr="00582A1B" w:rsidRDefault="00223A4E" w:rsidP="00543E65">
      <w:pPr>
        <w:rPr>
          <w:b/>
          <w:i/>
        </w:rPr>
      </w:pPr>
      <w:r w:rsidRPr="00582A1B">
        <w:rPr>
          <w:i/>
        </w:rPr>
        <w:t xml:space="preserve">Passes </w:t>
      </w:r>
      <w:r w:rsidR="00543E65" w:rsidRPr="00582A1B">
        <w:rPr>
          <w:i/>
        </w:rPr>
        <w:t xml:space="preserve">Unanimously </w:t>
      </w:r>
    </w:p>
    <w:p w14:paraId="4C2D6413" w14:textId="37A8FAAC" w:rsidR="00543E65" w:rsidRPr="00DE70B3" w:rsidRDefault="00543E65" w:rsidP="00543E65">
      <w:pPr>
        <w:pStyle w:val="ListParagraph"/>
        <w:numPr>
          <w:ilvl w:val="0"/>
          <w:numId w:val="2"/>
        </w:numPr>
        <w:rPr>
          <w:b/>
        </w:rPr>
      </w:pPr>
      <w:r w:rsidRPr="00DE70B3">
        <w:rPr>
          <w:b/>
        </w:rPr>
        <w:t xml:space="preserve">Women’s trial policy </w:t>
      </w:r>
    </w:p>
    <w:p w14:paraId="68A56DC0" w14:textId="64F4313C" w:rsidR="00543E65" w:rsidRPr="00483DF6" w:rsidRDefault="00543E65" w:rsidP="00543E65">
      <w:pPr>
        <w:rPr>
          <w:i/>
        </w:rPr>
      </w:pPr>
      <w:r w:rsidRPr="00483DF6">
        <w:rPr>
          <w:i/>
        </w:rPr>
        <w:t>U</w:t>
      </w:r>
      <w:r w:rsidR="00483DF6" w:rsidRPr="00483DF6">
        <w:rPr>
          <w:i/>
        </w:rPr>
        <w:t>L</w:t>
      </w:r>
      <w:r w:rsidRPr="00483DF6">
        <w:rPr>
          <w:i/>
        </w:rPr>
        <w:t xml:space="preserve"> and </w:t>
      </w:r>
      <w:r w:rsidR="00483DF6" w:rsidRPr="00483DF6">
        <w:rPr>
          <w:i/>
        </w:rPr>
        <w:t xml:space="preserve">LH </w:t>
      </w:r>
      <w:r w:rsidRPr="00483DF6">
        <w:rPr>
          <w:i/>
        </w:rPr>
        <w:t xml:space="preserve">arrive </w:t>
      </w:r>
      <w:r w:rsidR="00483DF6" w:rsidRPr="00483DF6">
        <w:rPr>
          <w:i/>
        </w:rPr>
        <w:t>at 13:08pm</w:t>
      </w:r>
      <w:bookmarkStart w:id="0" w:name="_GoBack"/>
      <w:bookmarkEnd w:id="0"/>
    </w:p>
    <w:p w14:paraId="41242643" w14:textId="45D33522" w:rsidR="00543E65" w:rsidRDefault="00543E65" w:rsidP="00543E65">
      <w:r>
        <w:t>G</w:t>
      </w:r>
      <w:r w:rsidR="00DE70B3">
        <w:t>C</w:t>
      </w:r>
      <w:r>
        <w:t xml:space="preserve">: </w:t>
      </w:r>
      <w:proofErr w:type="spellStart"/>
      <w:r w:rsidR="00DE70B3">
        <w:t>Womens</w:t>
      </w:r>
      <w:proofErr w:type="spellEnd"/>
      <w:r w:rsidR="00DE70B3">
        <w:t xml:space="preserve"> is</w:t>
      </w:r>
      <w:r>
        <w:t xml:space="preserve"> a development tournament, no captains pick. Ranked list of pros and novices, match them up. Because women’s is early, novices </w:t>
      </w:r>
      <w:proofErr w:type="gramStart"/>
      <w:r>
        <w:t>wont</w:t>
      </w:r>
      <w:proofErr w:type="gramEnd"/>
      <w:r>
        <w:t xml:space="preserve"> have as much experience with BP. So, the proposed change is to separate the pros form the novices</w:t>
      </w:r>
      <w:r w:rsidR="00DE70B3">
        <w:t xml:space="preserve"> and make it an opening half debate. </w:t>
      </w:r>
    </w:p>
    <w:p w14:paraId="315BBED3" w14:textId="188CA1B4" w:rsidR="00543E65" w:rsidRDefault="00543E65" w:rsidP="00543E65">
      <w:r>
        <w:t>B</w:t>
      </w:r>
      <w:r w:rsidR="00DE70B3">
        <w:t>B</w:t>
      </w:r>
      <w:r>
        <w:t xml:space="preserve">: </w:t>
      </w:r>
      <w:r w:rsidR="00DE70B3">
        <w:t>W</w:t>
      </w:r>
      <w:r>
        <w:t xml:space="preserve">e should definitely make it </w:t>
      </w:r>
      <w:proofErr w:type="gramStart"/>
      <w:r>
        <w:t>opening</w:t>
      </w:r>
      <w:proofErr w:type="gramEnd"/>
      <w:r>
        <w:t xml:space="preserve"> half. Its first years who have only being </w:t>
      </w:r>
      <w:proofErr w:type="gramStart"/>
      <w:r>
        <w:t>dong</w:t>
      </w:r>
      <w:proofErr w:type="gramEnd"/>
      <w:r w:rsidR="00DE70B3">
        <w:t xml:space="preserve"> 3v3</w:t>
      </w:r>
      <w:r>
        <w:t xml:space="preserve">. They will struggle with new extension material. Everyone is suffering </w:t>
      </w:r>
      <w:proofErr w:type="spellStart"/>
      <w:r>
        <w:t>f</w:t>
      </w:r>
      <w:r w:rsidR="00A56962">
        <w:t>rom</w:t>
      </w:r>
      <w:r>
        <w:t>m</w:t>
      </w:r>
      <w:proofErr w:type="spellEnd"/>
      <w:r>
        <w:t xml:space="preserve"> the same </w:t>
      </w:r>
      <w:r w:rsidR="00DE70B3">
        <w:t xml:space="preserve">handicap if we make it </w:t>
      </w:r>
      <w:proofErr w:type="gramStart"/>
      <w:r w:rsidR="00DE70B3">
        <w:t>opening</w:t>
      </w:r>
      <w:proofErr w:type="gramEnd"/>
      <w:r w:rsidR="00DE70B3">
        <w:t xml:space="preserve"> half. </w:t>
      </w:r>
    </w:p>
    <w:p w14:paraId="224A7F45" w14:textId="5DEF6517" w:rsidR="00543E65" w:rsidRDefault="00543E65" w:rsidP="00543E65">
      <w:r>
        <w:t>A</w:t>
      </w:r>
      <w:r w:rsidR="003A682C">
        <w:t>T</w:t>
      </w:r>
      <w:r>
        <w:t xml:space="preserve">: I think opening and closing balance each other quite well. Opening half </w:t>
      </w:r>
      <w:proofErr w:type="gramStart"/>
      <w:r>
        <w:t>wont</w:t>
      </w:r>
      <w:proofErr w:type="gramEnd"/>
      <w:r>
        <w:t xml:space="preserve"> think of all of the material, easier to grab at</w:t>
      </w:r>
      <w:r w:rsidR="00DE70B3">
        <w:t xml:space="preserve"> from closing. All positions have handicaps, this just makes things harder. </w:t>
      </w:r>
    </w:p>
    <w:p w14:paraId="1804F6AD" w14:textId="064C8508" w:rsidR="00543E65" w:rsidRDefault="00543E65" w:rsidP="00543E65">
      <w:r>
        <w:t>U</w:t>
      </w:r>
      <w:r w:rsidR="003A682C">
        <w:t>L</w:t>
      </w:r>
      <w:r>
        <w:t xml:space="preserve">: </w:t>
      </w:r>
      <w:r w:rsidR="00A56962">
        <w:t>O</w:t>
      </w:r>
      <w:r>
        <w:t>pening half is equally as challenging</w:t>
      </w:r>
      <w:r w:rsidR="003A682C">
        <w:t xml:space="preserve"> as closing half</w:t>
      </w:r>
      <w:r>
        <w:t xml:space="preserve">, we want to rank people based on their ability to do bp, </w:t>
      </w:r>
      <w:r w:rsidR="003A682C">
        <w:t>otherwise</w:t>
      </w:r>
      <w:r w:rsidR="00A56962">
        <w:t xml:space="preserve"> we would do 3v3 trials. </w:t>
      </w:r>
    </w:p>
    <w:p w14:paraId="2FD7F28B" w14:textId="2DB44D64" w:rsidR="00543E65" w:rsidRDefault="00543E65" w:rsidP="00543E65">
      <w:r>
        <w:t>B</w:t>
      </w:r>
      <w:r w:rsidR="00A56962">
        <w:t>B</w:t>
      </w:r>
      <w:r>
        <w:t xml:space="preserve">: </w:t>
      </w:r>
      <w:r w:rsidR="00231F1B">
        <w:t>W</w:t>
      </w:r>
      <w:r>
        <w:t xml:space="preserve">e want to give everyone the same handicap to make it as fair as possible. </w:t>
      </w:r>
    </w:p>
    <w:p w14:paraId="330E9584" w14:textId="06666CEE" w:rsidR="00543E65" w:rsidRDefault="00543E65" w:rsidP="00543E65">
      <w:r>
        <w:t>T</w:t>
      </w:r>
      <w:r w:rsidR="00A56962">
        <w:t>F</w:t>
      </w:r>
      <w:r>
        <w:t xml:space="preserve">: </w:t>
      </w:r>
      <w:r w:rsidR="00231F1B">
        <w:t>Y</w:t>
      </w:r>
      <w:r>
        <w:t>ou will probably freak them out if you ask them to run an extension</w:t>
      </w:r>
      <w:r w:rsidR="00A56962">
        <w:t xml:space="preserve">, there is a lot of pressure there. </w:t>
      </w:r>
    </w:p>
    <w:p w14:paraId="638B3E2D" w14:textId="6080EBD3" w:rsidR="00543E65" w:rsidRDefault="00543E65" w:rsidP="00543E65">
      <w:r>
        <w:t>L</w:t>
      </w:r>
      <w:r w:rsidR="00A56962">
        <w:t>H</w:t>
      </w:r>
      <w:r>
        <w:t xml:space="preserve">: </w:t>
      </w:r>
      <w:r w:rsidR="00231F1B">
        <w:t>T</w:t>
      </w:r>
      <w:r>
        <w:t>he problem is that</w:t>
      </w:r>
      <w:r w:rsidR="00231F1B">
        <w:t xml:space="preserve"> if we only let them do </w:t>
      </w:r>
      <w:r>
        <w:t>opening half</w:t>
      </w:r>
      <w:r w:rsidR="00231F1B">
        <w:t xml:space="preserve"> they will l</w:t>
      </w:r>
      <w:r>
        <w:t xml:space="preserve">ose an opportunity to develop </w:t>
      </w:r>
    </w:p>
    <w:p w14:paraId="4019D8A4" w14:textId="6CB2B037" w:rsidR="00543E65" w:rsidRDefault="00543E65" w:rsidP="00543E65">
      <w:r>
        <w:t>A</w:t>
      </w:r>
      <w:r w:rsidR="00231F1B">
        <w:t>T</w:t>
      </w:r>
      <w:r>
        <w:t xml:space="preserve">: </w:t>
      </w:r>
      <w:r w:rsidR="00231F1B">
        <w:t>T</w:t>
      </w:r>
      <w:r>
        <w:t xml:space="preserve">here’s no such thing as the same </w:t>
      </w:r>
      <w:proofErr w:type="spellStart"/>
      <w:r>
        <w:t>handi</w:t>
      </w:r>
      <w:proofErr w:type="spellEnd"/>
      <w:r>
        <w:t xml:space="preserve"> cap</w:t>
      </w:r>
      <w:r w:rsidR="00231F1B">
        <w:t xml:space="preserve">, otherwise why don’t we make everyone do PM </w:t>
      </w:r>
      <w:proofErr w:type="spellStart"/>
      <w:r w:rsidR="00231F1B">
        <w:t>speehces</w:t>
      </w:r>
      <w:proofErr w:type="spellEnd"/>
    </w:p>
    <w:p w14:paraId="6E090C90" w14:textId="5CE6756E" w:rsidR="00543E65" w:rsidRDefault="00543E65" w:rsidP="00543E65">
      <w:r>
        <w:t>G</w:t>
      </w:r>
      <w:r w:rsidR="00231F1B">
        <w:t>C</w:t>
      </w:r>
      <w:r>
        <w:t xml:space="preserve">: I don’t see it as a massive disadvantage, they can just get up and give rebuttal </w:t>
      </w:r>
      <w:r w:rsidR="00231F1B">
        <w:t xml:space="preserve">if they can’t think of an extension. </w:t>
      </w:r>
    </w:p>
    <w:p w14:paraId="1ECB3533" w14:textId="2FF38373" w:rsidR="00543E65" w:rsidRDefault="00543E65" w:rsidP="00543E65">
      <w:r>
        <w:t>B</w:t>
      </w:r>
      <w:r w:rsidR="00231F1B">
        <w:t>B</w:t>
      </w:r>
      <w:r>
        <w:t xml:space="preserve">: I think it will freak them out. There will still be other opportunities for development. Its </w:t>
      </w:r>
      <w:proofErr w:type="gramStart"/>
      <w:r>
        <w:t>more new</w:t>
      </w:r>
      <w:proofErr w:type="gramEnd"/>
      <w:r>
        <w:t xml:space="preserve"> than doing an extension. How do we know the triallist can account that </w:t>
      </w:r>
      <w:r w:rsidR="00657577">
        <w:t>extensions</w:t>
      </w:r>
      <w:r>
        <w:t xml:space="preserve"> are different</w:t>
      </w:r>
      <w:r w:rsidR="00657577">
        <w:t>?</w:t>
      </w:r>
    </w:p>
    <w:p w14:paraId="32853DD5" w14:textId="1BCC35F9" w:rsidR="00724DF9" w:rsidRDefault="00724DF9" w:rsidP="00543E65">
      <w:r>
        <w:t>A</w:t>
      </w:r>
      <w:r w:rsidR="00657577">
        <w:t>T</w:t>
      </w:r>
      <w:r>
        <w:t>:</w:t>
      </w:r>
      <w:r w:rsidR="00657577">
        <w:t xml:space="preserve"> We need to design this policy trusting that our triallists know how debating works</w:t>
      </w:r>
    </w:p>
    <w:p w14:paraId="49670A3B" w14:textId="15E50228" w:rsidR="00724DF9" w:rsidRDefault="00724DF9" w:rsidP="00543E65">
      <w:r>
        <w:t>B</w:t>
      </w:r>
      <w:r w:rsidR="00657577">
        <w:t>B</w:t>
      </w:r>
      <w:r>
        <w:t>: I don’t see a harm in doing it</w:t>
      </w:r>
      <w:r w:rsidR="00657577">
        <w:t xml:space="preserve">, it only makes trials slightly more difficult </w:t>
      </w:r>
      <w:r>
        <w:t xml:space="preserve"> </w:t>
      </w:r>
    </w:p>
    <w:p w14:paraId="04495B8E" w14:textId="00D8D9BF" w:rsidR="00724DF9" w:rsidRDefault="00724DF9" w:rsidP="00543E65">
      <w:r>
        <w:t>U</w:t>
      </w:r>
      <w:r w:rsidR="00657577">
        <w:t>K</w:t>
      </w:r>
      <w:r>
        <w:t xml:space="preserve">: Pm is hard. Extensions aren’t that hard. </w:t>
      </w:r>
    </w:p>
    <w:p w14:paraId="23F18C1A" w14:textId="0382C5BD" w:rsidR="00724DF9" w:rsidRPr="003012EB" w:rsidRDefault="00724DF9" w:rsidP="00543E65">
      <w:pPr>
        <w:rPr>
          <w:b/>
          <w:color w:val="FF0000"/>
          <w:u w:val="single"/>
        </w:rPr>
      </w:pPr>
      <w:r w:rsidRPr="003012EB">
        <w:rPr>
          <w:b/>
          <w:color w:val="FF0000"/>
          <w:u w:val="single"/>
        </w:rPr>
        <w:t>Motion: only hold opening half debates for novice trial</w:t>
      </w:r>
      <w:r w:rsidR="00657577" w:rsidRPr="003012EB">
        <w:rPr>
          <w:b/>
          <w:color w:val="FF0000"/>
          <w:u w:val="single"/>
        </w:rPr>
        <w:t>s</w:t>
      </w:r>
    </w:p>
    <w:p w14:paraId="4AE898C9" w14:textId="7B1369F8" w:rsidR="00657577" w:rsidRPr="00A66630" w:rsidRDefault="00657577" w:rsidP="00543E65">
      <w:pPr>
        <w:rPr>
          <w:i/>
        </w:rPr>
      </w:pPr>
      <w:r w:rsidRPr="00A66630">
        <w:rPr>
          <w:i/>
        </w:rPr>
        <w:lastRenderedPageBreak/>
        <w:t xml:space="preserve">Proposed: Beth </w:t>
      </w:r>
    </w:p>
    <w:p w14:paraId="32D5373F" w14:textId="153680ED" w:rsidR="00657577" w:rsidRPr="00A66630" w:rsidRDefault="00657577" w:rsidP="00543E65">
      <w:pPr>
        <w:rPr>
          <w:i/>
        </w:rPr>
      </w:pPr>
      <w:r w:rsidRPr="00A66630">
        <w:rPr>
          <w:i/>
        </w:rPr>
        <w:t xml:space="preserve">Seconded: </w:t>
      </w:r>
      <w:proofErr w:type="spellStart"/>
      <w:r w:rsidRPr="00A66630">
        <w:rPr>
          <w:i/>
        </w:rPr>
        <w:t>Annya</w:t>
      </w:r>
      <w:proofErr w:type="spellEnd"/>
      <w:r w:rsidRPr="00A66630">
        <w:rPr>
          <w:i/>
        </w:rPr>
        <w:t xml:space="preserve"> </w:t>
      </w:r>
    </w:p>
    <w:p w14:paraId="1F642363" w14:textId="3B5EA5D2" w:rsidR="00724DF9" w:rsidRPr="00A66630" w:rsidRDefault="00657577" w:rsidP="00543E65">
      <w:pPr>
        <w:rPr>
          <w:i/>
        </w:rPr>
      </w:pPr>
      <w:r w:rsidRPr="00A66630">
        <w:rPr>
          <w:i/>
        </w:rPr>
        <w:t xml:space="preserve">For: </w:t>
      </w:r>
      <w:r w:rsidR="00A66630" w:rsidRPr="00A66630">
        <w:rPr>
          <w:i/>
        </w:rPr>
        <w:t>T</w:t>
      </w:r>
      <w:r w:rsidR="00724DF9" w:rsidRPr="00A66630">
        <w:rPr>
          <w:i/>
        </w:rPr>
        <w:t xml:space="preserve">m, </w:t>
      </w:r>
      <w:r w:rsidR="00A66630" w:rsidRPr="00A66630">
        <w:rPr>
          <w:i/>
        </w:rPr>
        <w:t>Be</w:t>
      </w:r>
      <w:r w:rsidR="00724DF9" w:rsidRPr="00A66630">
        <w:rPr>
          <w:i/>
        </w:rPr>
        <w:t>th</w:t>
      </w:r>
      <w:r w:rsidR="00A66630" w:rsidRPr="00A66630">
        <w:rPr>
          <w:i/>
        </w:rPr>
        <w:t xml:space="preserve"> and </w:t>
      </w:r>
      <w:proofErr w:type="spellStart"/>
      <w:r w:rsidR="00A66630" w:rsidRPr="00A66630">
        <w:rPr>
          <w:i/>
        </w:rPr>
        <w:t>A</w:t>
      </w:r>
      <w:r w:rsidR="00724DF9" w:rsidRPr="00A66630">
        <w:rPr>
          <w:i/>
        </w:rPr>
        <w:t>nnya</w:t>
      </w:r>
      <w:proofErr w:type="spellEnd"/>
    </w:p>
    <w:p w14:paraId="2B4ECDEE" w14:textId="0D04B8FF" w:rsidR="00724DF9" w:rsidRPr="00A66630" w:rsidRDefault="00657577" w:rsidP="00543E65">
      <w:pPr>
        <w:rPr>
          <w:i/>
        </w:rPr>
      </w:pPr>
      <w:r w:rsidRPr="00A66630">
        <w:rPr>
          <w:i/>
        </w:rPr>
        <w:t xml:space="preserve">Against: </w:t>
      </w:r>
      <w:r w:rsidR="00A66630" w:rsidRPr="00A66630">
        <w:rPr>
          <w:i/>
        </w:rPr>
        <w:t>A</w:t>
      </w:r>
      <w:r w:rsidR="00724DF9" w:rsidRPr="00A66630">
        <w:rPr>
          <w:i/>
        </w:rPr>
        <w:t xml:space="preserve">melia, </w:t>
      </w:r>
      <w:proofErr w:type="spellStart"/>
      <w:r w:rsidR="00A66630" w:rsidRPr="00A66630">
        <w:rPr>
          <w:i/>
        </w:rPr>
        <w:t>U</w:t>
      </w:r>
      <w:r w:rsidR="00724DF9" w:rsidRPr="00A66630">
        <w:rPr>
          <w:i/>
        </w:rPr>
        <w:t>dai</w:t>
      </w:r>
      <w:proofErr w:type="spellEnd"/>
      <w:r w:rsidR="00724DF9" w:rsidRPr="00A66630">
        <w:rPr>
          <w:i/>
        </w:rPr>
        <w:t xml:space="preserve">, </w:t>
      </w:r>
      <w:r w:rsidR="00A66630" w:rsidRPr="00A66630">
        <w:rPr>
          <w:i/>
        </w:rPr>
        <w:t>L</w:t>
      </w:r>
      <w:r w:rsidR="00724DF9" w:rsidRPr="00A66630">
        <w:rPr>
          <w:i/>
        </w:rPr>
        <w:t>iam</w:t>
      </w:r>
      <w:r w:rsidR="00A66630" w:rsidRPr="00A66630">
        <w:rPr>
          <w:i/>
        </w:rPr>
        <w:t xml:space="preserve"> and</w:t>
      </w:r>
      <w:r w:rsidR="00724DF9" w:rsidRPr="00A66630">
        <w:rPr>
          <w:i/>
        </w:rPr>
        <w:t xml:space="preserve"> Georgia </w:t>
      </w:r>
    </w:p>
    <w:p w14:paraId="65037029" w14:textId="224B333C" w:rsidR="00724DF9" w:rsidRPr="00A66630" w:rsidRDefault="00724DF9" w:rsidP="00543E65">
      <w:pPr>
        <w:rPr>
          <w:i/>
        </w:rPr>
      </w:pPr>
      <w:r w:rsidRPr="00A66630">
        <w:rPr>
          <w:i/>
        </w:rPr>
        <w:t xml:space="preserve">Motion fails </w:t>
      </w:r>
    </w:p>
    <w:p w14:paraId="37FEC486" w14:textId="0B47AB6E" w:rsidR="00724DF9" w:rsidRPr="003012EB" w:rsidRDefault="00724DF9" w:rsidP="00543E65">
      <w:r w:rsidRPr="003012EB">
        <w:t>G</w:t>
      </w:r>
      <w:r w:rsidR="00A66630" w:rsidRPr="003012EB">
        <w:t>C</w:t>
      </w:r>
      <w:r w:rsidRPr="003012EB">
        <w:t xml:space="preserve">: </w:t>
      </w:r>
      <w:proofErr w:type="spellStart"/>
      <w:r w:rsidR="00A66630" w:rsidRPr="003012EB">
        <w:t>L</w:t>
      </w:r>
      <w:r w:rsidRPr="003012EB">
        <w:t>ts</w:t>
      </w:r>
      <w:proofErr w:type="spellEnd"/>
      <w:r w:rsidRPr="003012EB">
        <w:t xml:space="preserve"> do the 13</w:t>
      </w:r>
      <w:r w:rsidRPr="003012EB">
        <w:rPr>
          <w:vertAlign w:val="superscript"/>
        </w:rPr>
        <w:t>th</w:t>
      </w:r>
      <w:r w:rsidRPr="003012EB">
        <w:t xml:space="preserve">. Theo and Dan are </w:t>
      </w:r>
      <w:proofErr w:type="spellStart"/>
      <w:r w:rsidRPr="003012EB">
        <w:t>gonna</w:t>
      </w:r>
      <w:proofErr w:type="spellEnd"/>
      <w:r w:rsidRPr="003012EB">
        <w:t xml:space="preserve"> be triallists. </w:t>
      </w:r>
    </w:p>
    <w:p w14:paraId="48F91BF8" w14:textId="72BD6F8F" w:rsidR="00724DF9" w:rsidRPr="00A66630" w:rsidRDefault="00724DF9" w:rsidP="00724DF9">
      <w:pPr>
        <w:pStyle w:val="ListParagraph"/>
        <w:numPr>
          <w:ilvl w:val="0"/>
          <w:numId w:val="2"/>
        </w:numPr>
        <w:rPr>
          <w:b/>
        </w:rPr>
      </w:pPr>
      <w:r w:rsidRPr="00A66630">
        <w:rPr>
          <w:b/>
        </w:rPr>
        <w:t xml:space="preserve">World’s trial policy </w:t>
      </w:r>
    </w:p>
    <w:p w14:paraId="686DC62B" w14:textId="3E2E8F52" w:rsidR="00724DF9" w:rsidRPr="003012EB" w:rsidRDefault="00A66630" w:rsidP="00724DF9">
      <w:pPr>
        <w:rPr>
          <w:b/>
          <w:color w:val="FF0000"/>
          <w:u w:val="single"/>
        </w:rPr>
      </w:pPr>
      <w:r w:rsidRPr="003012EB">
        <w:rPr>
          <w:b/>
          <w:color w:val="FF0000"/>
          <w:u w:val="single"/>
        </w:rPr>
        <w:t>UK</w:t>
      </w:r>
      <w:r w:rsidR="00724DF9" w:rsidRPr="003012EB">
        <w:rPr>
          <w:b/>
          <w:color w:val="FF0000"/>
          <w:u w:val="single"/>
        </w:rPr>
        <w:t xml:space="preserve">: move a motion to waive the notice requirement. </w:t>
      </w:r>
    </w:p>
    <w:p w14:paraId="093BA96B" w14:textId="039C38C4" w:rsidR="00724DF9" w:rsidRPr="003012EB" w:rsidRDefault="00724DF9" w:rsidP="00724DF9">
      <w:pPr>
        <w:rPr>
          <w:i/>
        </w:rPr>
      </w:pPr>
      <w:r w:rsidRPr="003012EB">
        <w:rPr>
          <w:i/>
        </w:rPr>
        <w:t xml:space="preserve">Second: </w:t>
      </w:r>
      <w:r w:rsidR="00A66630" w:rsidRPr="003012EB">
        <w:rPr>
          <w:i/>
        </w:rPr>
        <w:t>BB</w:t>
      </w:r>
      <w:r w:rsidRPr="003012EB">
        <w:rPr>
          <w:i/>
        </w:rPr>
        <w:t xml:space="preserve"> </w:t>
      </w:r>
    </w:p>
    <w:p w14:paraId="4832D45E" w14:textId="08C922AC" w:rsidR="00724DF9" w:rsidRPr="003012EB" w:rsidRDefault="00724DF9" w:rsidP="00724DF9">
      <w:pPr>
        <w:rPr>
          <w:i/>
        </w:rPr>
      </w:pPr>
      <w:r w:rsidRPr="003012EB">
        <w:rPr>
          <w:i/>
        </w:rPr>
        <w:t xml:space="preserve">Passes unanimously </w:t>
      </w:r>
    </w:p>
    <w:p w14:paraId="31551911" w14:textId="12FB803A" w:rsidR="00724DF9" w:rsidRDefault="00724DF9" w:rsidP="00724DF9">
      <w:r>
        <w:t>U</w:t>
      </w:r>
      <w:r w:rsidR="00A66630">
        <w:t>K</w:t>
      </w:r>
      <w:r>
        <w:t xml:space="preserve">: Start off with straight ranks. Move between teams if people want to change around. </w:t>
      </w:r>
    </w:p>
    <w:p w14:paraId="6AE04F6C" w14:textId="6C2C7EB9" w:rsidR="00724DF9" w:rsidRDefault="00724DF9" w:rsidP="00724DF9">
      <w:r>
        <w:t>G</w:t>
      </w:r>
      <w:r w:rsidR="00A66630">
        <w:t>C</w:t>
      </w:r>
      <w:r>
        <w:t xml:space="preserve">: how does this process work? Do we all go in a room to discuss it after? </w:t>
      </w:r>
    </w:p>
    <w:p w14:paraId="4895F78E" w14:textId="7914A5D6" w:rsidR="00724DF9" w:rsidRDefault="00724DF9" w:rsidP="00724DF9">
      <w:r>
        <w:t>U</w:t>
      </w:r>
      <w:r w:rsidR="00A66630">
        <w:t>K</w:t>
      </w:r>
      <w:r>
        <w:t xml:space="preserve">: Melbourne thing is a bad idea. You tell the </w:t>
      </w:r>
      <w:proofErr w:type="spellStart"/>
      <w:r>
        <w:t>rego</w:t>
      </w:r>
      <w:proofErr w:type="spellEnd"/>
      <w:r>
        <w:t xml:space="preserve"> officer that you want to change, they ask the people, if they agree, then the swap happens. </w:t>
      </w:r>
    </w:p>
    <w:p w14:paraId="0970B2BE" w14:textId="79A49088" w:rsidR="00724DF9" w:rsidRDefault="00A66630" w:rsidP="00724DF9">
      <w:r>
        <w:t>GC</w:t>
      </w:r>
      <w:r w:rsidR="00724DF9">
        <w:t xml:space="preserve">: what happens if everyone wants to move, except one person? </w:t>
      </w:r>
    </w:p>
    <w:p w14:paraId="153AA620" w14:textId="25A610D3" w:rsidR="00724DF9" w:rsidRDefault="00A66630" w:rsidP="00724DF9">
      <w:r>
        <w:t>UK</w:t>
      </w:r>
      <w:r w:rsidR="00724DF9">
        <w:t xml:space="preserve">i: </w:t>
      </w:r>
      <w:r>
        <w:t>back to straight ranks</w:t>
      </w:r>
      <w:r w:rsidR="00724DF9">
        <w:t xml:space="preserve"> </w:t>
      </w:r>
    </w:p>
    <w:p w14:paraId="6AB98A5E" w14:textId="1C6C2EAB" w:rsidR="00724DF9" w:rsidRDefault="00724DF9" w:rsidP="00724DF9">
      <w:r>
        <w:t>G</w:t>
      </w:r>
      <w:r w:rsidR="00C079E5">
        <w:t>C</w:t>
      </w:r>
      <w:r>
        <w:t xml:space="preserve">: I think we want to minimise conflict. Captains pick isn’t perfect. Rogue trial rankings </w:t>
      </w:r>
      <w:proofErr w:type="gramStart"/>
      <w:r>
        <w:t>happens</w:t>
      </w:r>
      <w:proofErr w:type="gramEnd"/>
      <w:r>
        <w:t xml:space="preserve"> all the time. I think its harder for people to hear, it harsh because more people are involved. </w:t>
      </w:r>
    </w:p>
    <w:p w14:paraId="1022C4F7" w14:textId="097E778B" w:rsidR="007F2D41" w:rsidRDefault="00C079E5" w:rsidP="00724DF9">
      <w:r>
        <w:t>LH</w:t>
      </w:r>
      <w:r w:rsidR="00724DF9">
        <w:t>: I think it’s</w:t>
      </w:r>
      <w:r>
        <w:t xml:space="preserve"> more like</w:t>
      </w:r>
      <w:r w:rsidR="00724DF9">
        <w:t xml:space="preserve"> “I would prefer to be with this person”</w:t>
      </w:r>
      <w:r>
        <w:t>, not that harsh</w:t>
      </w:r>
    </w:p>
    <w:p w14:paraId="37905322" w14:textId="44604352" w:rsidR="007F2D41" w:rsidRDefault="007F2D41" w:rsidP="00724DF9">
      <w:r>
        <w:t>T</w:t>
      </w:r>
      <w:r w:rsidR="00C079E5">
        <w:t>F</w:t>
      </w:r>
      <w:r>
        <w:t>: I think a lot of the harms aren’t an issue</w:t>
      </w:r>
      <w:r w:rsidR="00C079E5">
        <w:t>,</w:t>
      </w:r>
      <w:r>
        <w:t xml:space="preserve"> most people already agree on the teams</w:t>
      </w:r>
      <w:r w:rsidR="00C079E5">
        <w:t xml:space="preserve"> beforehand</w:t>
      </w:r>
      <w:r>
        <w:t xml:space="preserve"> </w:t>
      </w:r>
    </w:p>
    <w:p w14:paraId="52EE5525" w14:textId="04229439" w:rsidR="00724DF9" w:rsidRDefault="00C079E5" w:rsidP="00724DF9">
      <w:r>
        <w:t>UK</w:t>
      </w:r>
      <w:r w:rsidR="00724DF9">
        <w:t xml:space="preserve">: </w:t>
      </w:r>
      <w:r w:rsidR="007F2D41">
        <w:t xml:space="preserve">if you don’t want to be in that team, you drop out in captains pick. I think its just as offensive when you skip over people. </w:t>
      </w:r>
    </w:p>
    <w:p w14:paraId="2EB96C43" w14:textId="3BE8D6D5" w:rsidR="007F2D41" w:rsidRDefault="007F2D41" w:rsidP="00724DF9">
      <w:r>
        <w:t>B</w:t>
      </w:r>
      <w:r w:rsidR="00C079E5">
        <w:t>B</w:t>
      </w:r>
      <w:r>
        <w:t xml:space="preserve">: People are dicks, they can pressure each other. </w:t>
      </w:r>
    </w:p>
    <w:p w14:paraId="43FC74E8" w14:textId="0BF4B7F4" w:rsidR="007F2D41" w:rsidRDefault="007F2D41" w:rsidP="00724DF9">
      <w:r>
        <w:t>A</w:t>
      </w:r>
      <w:r w:rsidR="00C079E5">
        <w:t>T</w:t>
      </w:r>
      <w:r>
        <w:t xml:space="preserve">: As if someone will </w:t>
      </w:r>
      <w:r w:rsidR="00C079E5">
        <w:t>consent to drop from the first team to the second team</w:t>
      </w:r>
      <w:r>
        <w:t>. I think it hurts more because more people are involved. I think it also sucks because if it fails, its super offensiv</w:t>
      </w:r>
      <w:r w:rsidR="00C079E5">
        <w:t xml:space="preserve">e, because three other people agreed you needed to move and now dislike you for ruining their teams </w:t>
      </w:r>
    </w:p>
    <w:p w14:paraId="118936E0" w14:textId="79F91752" w:rsidR="007F2D41" w:rsidRDefault="007F2D41" w:rsidP="00724DF9">
      <w:r>
        <w:t>G</w:t>
      </w:r>
      <w:r w:rsidR="00C079E5">
        <w:t>C</w:t>
      </w:r>
      <w:r>
        <w:t xml:space="preserve">: I think </w:t>
      </w:r>
      <w:proofErr w:type="spellStart"/>
      <w:r>
        <w:t>its</w:t>
      </w:r>
      <w:proofErr w:type="spellEnd"/>
      <w:r>
        <w:t xml:space="preserve"> important to pick people that you want to go with. People who are ambitious are more likely to be fixed on their team, lower teams will be miffed but will still go, they will drop out of the contingent. </w:t>
      </w:r>
    </w:p>
    <w:p w14:paraId="114A37C5" w14:textId="29E52AB9" w:rsidR="007F2D41" w:rsidRPr="00C079E5" w:rsidRDefault="007F2D41" w:rsidP="00724DF9">
      <w:r w:rsidRPr="00C079E5">
        <w:rPr>
          <w:i/>
        </w:rPr>
        <w:t xml:space="preserve">Despina </w:t>
      </w:r>
      <w:r w:rsidRPr="003012EB">
        <w:rPr>
          <w:i/>
        </w:rPr>
        <w:t xml:space="preserve">arrives </w:t>
      </w:r>
      <w:r w:rsidR="00C079E5" w:rsidRPr="003012EB">
        <w:rPr>
          <w:i/>
        </w:rPr>
        <w:t>1:40pm</w:t>
      </w:r>
    </w:p>
    <w:p w14:paraId="4F11CED0" w14:textId="312B8766" w:rsidR="007F2D41" w:rsidRDefault="00C079E5" w:rsidP="00724DF9">
      <w:r>
        <w:t>TF</w:t>
      </w:r>
      <w:r w:rsidR="007F2D41">
        <w:t xml:space="preserve">: the alternative is captains pick </w:t>
      </w:r>
    </w:p>
    <w:p w14:paraId="3AEF0E57" w14:textId="6FF8C16C" w:rsidR="007F2D41" w:rsidRDefault="007F2D41" w:rsidP="00724DF9">
      <w:r>
        <w:t>A</w:t>
      </w:r>
      <w:r w:rsidR="00C079E5">
        <w:t>T</w:t>
      </w:r>
      <w:r>
        <w:t xml:space="preserve">: it’s a lot of money </w:t>
      </w:r>
    </w:p>
    <w:p w14:paraId="7FDB0F9B" w14:textId="4B34D1C9" w:rsidR="007F2D41" w:rsidRDefault="00C079E5" w:rsidP="00724DF9">
      <w:r>
        <w:t>GC</w:t>
      </w:r>
      <w:r w:rsidR="007F2D41">
        <w:t xml:space="preserve">: it costs us heaps to lose a team </w:t>
      </w:r>
    </w:p>
    <w:p w14:paraId="002B3165" w14:textId="6DE7EB9E" w:rsidR="007F2D41" w:rsidRDefault="007F2D41" w:rsidP="00724DF9">
      <w:r>
        <w:lastRenderedPageBreak/>
        <w:t>U</w:t>
      </w:r>
      <w:r w:rsidR="00C079E5">
        <w:t>K</w:t>
      </w:r>
      <w:r>
        <w:t xml:space="preserve">: I think </w:t>
      </w:r>
      <w:proofErr w:type="spellStart"/>
      <w:r>
        <w:t>its</w:t>
      </w:r>
      <w:proofErr w:type="spellEnd"/>
      <w:r>
        <w:t xml:space="preserve"> equally as likely</w:t>
      </w:r>
      <w:r w:rsidR="00C079E5">
        <w:t xml:space="preserve"> that people will drop out</w:t>
      </w:r>
      <w:r>
        <w:t xml:space="preserve">, if not more for </w:t>
      </w:r>
      <w:proofErr w:type="gramStart"/>
      <w:r>
        <w:t>captains</w:t>
      </w:r>
      <w:proofErr w:type="gramEnd"/>
      <w:r>
        <w:t xml:space="preserve"> pick </w:t>
      </w:r>
    </w:p>
    <w:p w14:paraId="58F4863D" w14:textId="291F34BD" w:rsidR="007F2D41" w:rsidRDefault="007F2D41" w:rsidP="00724DF9">
      <w:r>
        <w:t>L</w:t>
      </w:r>
      <w:r w:rsidR="00C079E5">
        <w:t>H</w:t>
      </w:r>
      <w:r>
        <w:t xml:space="preserve">: I think this policy is better </w:t>
      </w:r>
    </w:p>
    <w:p w14:paraId="49412DE9" w14:textId="5ABAF309" w:rsidR="007F2D41" w:rsidRDefault="007F2D41" w:rsidP="00724DF9">
      <w:r>
        <w:t>A</w:t>
      </w:r>
      <w:r w:rsidR="00C079E5">
        <w:t>R</w:t>
      </w:r>
      <w:r>
        <w:t xml:space="preserve">: I think </w:t>
      </w:r>
      <w:proofErr w:type="spellStart"/>
      <w:r>
        <w:t>its</w:t>
      </w:r>
      <w:proofErr w:type="spellEnd"/>
      <w:r>
        <w:t xml:space="preserve"> much </w:t>
      </w:r>
      <w:r w:rsidR="00C079E5">
        <w:t xml:space="preserve">harsher and is unlikely to get the results you want e.g. people will pressure each other, so no one will be happy wit their teams </w:t>
      </w:r>
    </w:p>
    <w:p w14:paraId="6E4EE993" w14:textId="789C7F0F" w:rsidR="007F2D41" w:rsidRDefault="00C079E5" w:rsidP="00724DF9">
      <w:r>
        <w:t>AT: agreed</w:t>
      </w:r>
    </w:p>
    <w:p w14:paraId="65D9C8DB" w14:textId="33591951" w:rsidR="007F2D41" w:rsidRDefault="007F2D41" w:rsidP="00724DF9">
      <w:r>
        <w:t>B</w:t>
      </w:r>
      <w:r w:rsidR="00C079E5">
        <w:t>B</w:t>
      </w:r>
      <w:r>
        <w:t>: I think people at the bottom of the list</w:t>
      </w:r>
      <w:r w:rsidR="00D20792">
        <w:t xml:space="preserve">, they are likely to be novices, the people at the top get the manipulate </w:t>
      </w:r>
    </w:p>
    <w:p w14:paraId="5121D5D7" w14:textId="2CD003A6" w:rsidR="00D20792" w:rsidRDefault="00D20792" w:rsidP="00724DF9">
      <w:r>
        <w:t>G</w:t>
      </w:r>
      <w:r w:rsidR="00C079E5">
        <w:t>C</w:t>
      </w:r>
      <w:r>
        <w:t xml:space="preserve">: the real problem is that people will have a preference, I just think it hurts more people </w:t>
      </w:r>
    </w:p>
    <w:p w14:paraId="18A4D5AB" w14:textId="0D0E9A4E" w:rsidR="00D20792" w:rsidRDefault="00C079E5" w:rsidP="00724DF9">
      <w:r>
        <w:t>UL</w:t>
      </w:r>
      <w:r w:rsidR="00D20792">
        <w:t xml:space="preserve">: an alternative, you trial as a team </w:t>
      </w:r>
    </w:p>
    <w:p w14:paraId="0B13DB37" w14:textId="3A4273B2" w:rsidR="00D20792" w:rsidRDefault="00D20792" w:rsidP="00724DF9">
      <w:r>
        <w:t>G</w:t>
      </w:r>
      <w:r w:rsidR="00C079E5">
        <w:t>C</w:t>
      </w:r>
      <w:r>
        <w:t xml:space="preserve">: how does that work if you have </w:t>
      </w:r>
      <w:proofErr w:type="spellStart"/>
      <w:r>
        <w:t>randoms</w:t>
      </w:r>
      <w:proofErr w:type="spellEnd"/>
      <w:r>
        <w:t xml:space="preserve"> who don’t have a team, people who are left over.</w:t>
      </w:r>
      <w:r w:rsidR="00C079E5">
        <w:t xml:space="preserve"> </w:t>
      </w:r>
      <w:proofErr w:type="gramStart"/>
      <w:r w:rsidR="00C079E5">
        <w:t>Lets</w:t>
      </w:r>
      <w:proofErr w:type="gramEnd"/>
      <w:r w:rsidR="00C079E5">
        <w:t xml:space="preserve"> not discuss that. </w:t>
      </w:r>
      <w:r>
        <w:t xml:space="preserve"> </w:t>
      </w:r>
    </w:p>
    <w:p w14:paraId="5CF17245" w14:textId="3674CCCF" w:rsidR="00D20792" w:rsidRPr="003012EB" w:rsidRDefault="00D20792" w:rsidP="00724DF9">
      <w:pPr>
        <w:rPr>
          <w:b/>
          <w:color w:val="FF0000"/>
          <w:u w:val="single"/>
        </w:rPr>
      </w:pPr>
      <w:r w:rsidRPr="003012EB">
        <w:rPr>
          <w:b/>
          <w:color w:val="FF0000"/>
          <w:u w:val="single"/>
        </w:rPr>
        <w:t xml:space="preserve">Motion: for </w:t>
      </w:r>
      <w:r w:rsidR="00C079E5" w:rsidRPr="003012EB">
        <w:rPr>
          <w:b/>
          <w:color w:val="FF0000"/>
          <w:u w:val="single"/>
        </w:rPr>
        <w:t xml:space="preserve">the proposed change in World’s trial policy. </w:t>
      </w:r>
    </w:p>
    <w:p w14:paraId="3132409B" w14:textId="0A70FAFB" w:rsidR="00D20792" w:rsidRPr="003012EB" w:rsidRDefault="00D20792" w:rsidP="00724DF9">
      <w:pPr>
        <w:rPr>
          <w:i/>
        </w:rPr>
      </w:pPr>
      <w:proofErr w:type="spellStart"/>
      <w:r w:rsidRPr="003012EB">
        <w:rPr>
          <w:i/>
        </w:rPr>
        <w:t>Udai</w:t>
      </w:r>
      <w:proofErr w:type="spellEnd"/>
      <w:r w:rsidRPr="003012EB">
        <w:rPr>
          <w:i/>
        </w:rPr>
        <w:t>: proposed</w:t>
      </w:r>
    </w:p>
    <w:p w14:paraId="2B5930BF" w14:textId="4EA95ED4" w:rsidR="00D20792" w:rsidRPr="003012EB" w:rsidRDefault="00C079E5" w:rsidP="00724DF9">
      <w:pPr>
        <w:rPr>
          <w:i/>
        </w:rPr>
      </w:pPr>
      <w:r w:rsidRPr="003012EB">
        <w:rPr>
          <w:i/>
        </w:rPr>
        <w:t>S</w:t>
      </w:r>
      <w:r w:rsidR="00D20792" w:rsidRPr="003012EB">
        <w:rPr>
          <w:i/>
        </w:rPr>
        <w:t>econded</w:t>
      </w:r>
      <w:r w:rsidRPr="003012EB">
        <w:rPr>
          <w:i/>
        </w:rPr>
        <w:t xml:space="preserve">: Liam </w:t>
      </w:r>
    </w:p>
    <w:p w14:paraId="2A2327BB" w14:textId="7528923B" w:rsidR="00D20792" w:rsidRPr="003012EB" w:rsidRDefault="00D20792" w:rsidP="00724DF9">
      <w:pPr>
        <w:rPr>
          <w:i/>
        </w:rPr>
      </w:pPr>
      <w:r w:rsidRPr="003012EB">
        <w:rPr>
          <w:i/>
        </w:rPr>
        <w:t>In favour</w:t>
      </w:r>
      <w:r w:rsidR="003012EB">
        <w:rPr>
          <w:i/>
        </w:rPr>
        <w:t>: LH and UK</w:t>
      </w:r>
      <w:r w:rsidRPr="003012EB">
        <w:rPr>
          <w:i/>
        </w:rPr>
        <w:t xml:space="preserve"> </w:t>
      </w:r>
    </w:p>
    <w:p w14:paraId="4838A048" w14:textId="0A2F3D33" w:rsidR="00D20792" w:rsidRPr="003012EB" w:rsidRDefault="00D20792" w:rsidP="00724DF9">
      <w:pPr>
        <w:rPr>
          <w:i/>
        </w:rPr>
      </w:pPr>
      <w:r w:rsidRPr="003012EB">
        <w:rPr>
          <w:i/>
        </w:rPr>
        <w:t xml:space="preserve">Against: </w:t>
      </w:r>
      <w:r w:rsidR="003012EB">
        <w:rPr>
          <w:i/>
        </w:rPr>
        <w:t>BB, GC, AR, TF, DB and AT</w:t>
      </w:r>
      <w:r w:rsidRPr="003012EB">
        <w:rPr>
          <w:i/>
        </w:rPr>
        <w:t xml:space="preserve"> </w:t>
      </w:r>
    </w:p>
    <w:p w14:paraId="08B95CED" w14:textId="097B5A29" w:rsidR="00C079E5" w:rsidRPr="003012EB" w:rsidRDefault="00C079E5" w:rsidP="00724DF9">
      <w:pPr>
        <w:rPr>
          <w:i/>
        </w:rPr>
      </w:pPr>
      <w:r w:rsidRPr="003012EB">
        <w:rPr>
          <w:i/>
        </w:rPr>
        <w:t>Motion fails</w:t>
      </w:r>
    </w:p>
    <w:p w14:paraId="2908BF20" w14:textId="039D68CD" w:rsidR="00D20792" w:rsidRPr="005B3D1C" w:rsidRDefault="00D20792" w:rsidP="00D20792">
      <w:pPr>
        <w:pStyle w:val="ListParagraph"/>
        <w:numPr>
          <w:ilvl w:val="0"/>
          <w:numId w:val="2"/>
        </w:numPr>
        <w:rPr>
          <w:b/>
        </w:rPr>
      </w:pPr>
      <w:r w:rsidRPr="005B3D1C">
        <w:rPr>
          <w:b/>
        </w:rPr>
        <w:t>Demo debate</w:t>
      </w:r>
    </w:p>
    <w:p w14:paraId="48CA372C" w14:textId="3B0E5EA9" w:rsidR="00D20792" w:rsidRDefault="00D20792" w:rsidP="00D20792">
      <w:r>
        <w:t>G</w:t>
      </w:r>
      <w:r w:rsidR="00C079E5">
        <w:t>C</w:t>
      </w:r>
      <w:r>
        <w:t xml:space="preserve">: I think it should do serious speeches that are entertaining to watch </w:t>
      </w:r>
    </w:p>
    <w:p w14:paraId="35784DD4" w14:textId="7931D33C" w:rsidR="00D20792" w:rsidRDefault="00D20792" w:rsidP="00D20792">
      <w:r>
        <w:t>U</w:t>
      </w:r>
      <w:r w:rsidR="00C079E5">
        <w:t>K</w:t>
      </w:r>
      <w:r>
        <w:t xml:space="preserve">: that would should allow artists to get money from resale? </w:t>
      </w:r>
    </w:p>
    <w:p w14:paraId="25518E3E" w14:textId="483F53C3" w:rsidR="00D20792" w:rsidRDefault="00D20792" w:rsidP="00D20792">
      <w:r>
        <w:t>G</w:t>
      </w:r>
      <w:r w:rsidR="00C079E5">
        <w:t>C</w:t>
      </w:r>
      <w:r>
        <w:t xml:space="preserve">: I think it should be a simple topic, very accessible </w:t>
      </w:r>
    </w:p>
    <w:p w14:paraId="27F09526" w14:textId="7E7D7F19" w:rsidR="00D20792" w:rsidRPr="005B3D1C" w:rsidRDefault="00D20792" w:rsidP="00D20792">
      <w:pPr>
        <w:pStyle w:val="ListParagraph"/>
        <w:numPr>
          <w:ilvl w:val="0"/>
          <w:numId w:val="2"/>
        </w:numPr>
        <w:rPr>
          <w:b/>
        </w:rPr>
      </w:pPr>
      <w:r w:rsidRPr="005B3D1C">
        <w:rPr>
          <w:b/>
        </w:rPr>
        <w:t xml:space="preserve">Student exec meeting </w:t>
      </w:r>
    </w:p>
    <w:p w14:paraId="2F81D925" w14:textId="65D0DF80" w:rsidR="00D20792" w:rsidRDefault="00D20792" w:rsidP="00D20792">
      <w:r>
        <w:t>B</w:t>
      </w:r>
      <w:r w:rsidR="00C079E5">
        <w:t>B</w:t>
      </w:r>
      <w:r>
        <w:t xml:space="preserve">: all the student execs are getting together to have a meeting, funding cap is bad, should be able to get money, process is slow </w:t>
      </w:r>
    </w:p>
    <w:p w14:paraId="21F966C8" w14:textId="6918985B" w:rsidR="00D20792" w:rsidRDefault="00D20792" w:rsidP="00D20792">
      <w:r>
        <w:t>A</w:t>
      </w:r>
      <w:r w:rsidR="00C079E5">
        <w:t>T</w:t>
      </w:r>
      <w:r>
        <w:t xml:space="preserve">: access </w:t>
      </w:r>
      <w:r w:rsidR="00C079E5">
        <w:t xml:space="preserve">more info on how campus engagement works would be nice </w:t>
      </w:r>
    </w:p>
    <w:p w14:paraId="4C2C04F3" w14:textId="59DC60E0" w:rsidR="00D20792" w:rsidRDefault="00D20792" w:rsidP="00D20792">
      <w:r>
        <w:t>U</w:t>
      </w:r>
      <w:r w:rsidR="00C079E5">
        <w:t>K</w:t>
      </w:r>
      <w:r>
        <w:t>: all societies get access to equal amount of money</w:t>
      </w:r>
      <w:r w:rsidR="00C079E5">
        <w:t xml:space="preserve">, we should change that </w:t>
      </w:r>
    </w:p>
    <w:p w14:paraId="413305CF" w14:textId="77777777" w:rsidR="005B3D1C" w:rsidRDefault="009F51E7" w:rsidP="005B3D1C">
      <w:r>
        <w:t>B</w:t>
      </w:r>
      <w:r w:rsidR="00C079E5">
        <w:t>B</w:t>
      </w:r>
      <w:r>
        <w:t xml:space="preserve">: we should ask the </w:t>
      </w:r>
      <w:proofErr w:type="spellStart"/>
      <w:r>
        <w:t>uni</w:t>
      </w:r>
      <w:proofErr w:type="spellEnd"/>
      <w:r>
        <w:t xml:space="preserve"> directly</w:t>
      </w:r>
      <w:r w:rsidR="005B3D1C">
        <w:t xml:space="preserve"> for changes in funding practise, other societies won’t like that suggestion</w:t>
      </w:r>
    </w:p>
    <w:p w14:paraId="5A996A80" w14:textId="001C6ED3" w:rsidR="009F51E7" w:rsidRPr="005B3D1C" w:rsidRDefault="009F51E7" w:rsidP="005B3D1C">
      <w:pPr>
        <w:pStyle w:val="ListParagraph"/>
        <w:numPr>
          <w:ilvl w:val="0"/>
          <w:numId w:val="2"/>
        </w:numPr>
        <w:rPr>
          <w:b/>
        </w:rPr>
      </w:pPr>
      <w:r w:rsidRPr="005B3D1C">
        <w:rPr>
          <w:b/>
        </w:rPr>
        <w:t xml:space="preserve">Socials update </w:t>
      </w:r>
    </w:p>
    <w:p w14:paraId="15659D5A" w14:textId="508BB590" w:rsidR="009F51E7" w:rsidRDefault="009F51E7" w:rsidP="009F51E7">
      <w:r>
        <w:t>T</w:t>
      </w:r>
      <w:r w:rsidR="005B3D1C">
        <w:t>F</w:t>
      </w:r>
      <w:r>
        <w:t xml:space="preserve">: picnic worked </w:t>
      </w:r>
      <w:proofErr w:type="gramStart"/>
      <w:r>
        <w:t>really well</w:t>
      </w:r>
      <w:proofErr w:type="gramEnd"/>
      <w:r>
        <w:t xml:space="preserve"> </w:t>
      </w:r>
    </w:p>
    <w:p w14:paraId="7F41D840" w14:textId="62D86DF1" w:rsidR="009F51E7" w:rsidRDefault="009F51E7" w:rsidP="009F51E7">
      <w:r>
        <w:t>L</w:t>
      </w:r>
      <w:r w:rsidR="005B3D1C">
        <w:t>H</w:t>
      </w:r>
      <w:r>
        <w:t xml:space="preserve">: should we do a post </w:t>
      </w:r>
      <w:proofErr w:type="spellStart"/>
      <w:r>
        <w:t>womens</w:t>
      </w:r>
      <w:proofErr w:type="spellEnd"/>
      <w:r>
        <w:t xml:space="preserve"> social? </w:t>
      </w:r>
    </w:p>
    <w:p w14:paraId="17D0D1B4" w14:textId="2CFE51F5" w:rsidR="009F51E7" w:rsidRDefault="005B3D1C" w:rsidP="009F51E7">
      <w:r>
        <w:t>TF</w:t>
      </w:r>
      <w:r w:rsidR="009F51E7">
        <w:t xml:space="preserve">: we can do another picnic and then an end of year social </w:t>
      </w:r>
    </w:p>
    <w:p w14:paraId="26B8EAD7" w14:textId="6B361630" w:rsidR="009F51E7" w:rsidRDefault="009F51E7" w:rsidP="009F51E7">
      <w:r>
        <w:t>G</w:t>
      </w:r>
      <w:r w:rsidR="005B3D1C">
        <w:t>C</w:t>
      </w:r>
      <w:r>
        <w:t xml:space="preserve">: we should do awards </w:t>
      </w:r>
      <w:r w:rsidR="005B3D1C">
        <w:t>at the end of the year, that’s nice</w:t>
      </w:r>
    </w:p>
    <w:p w14:paraId="74C33DC1" w14:textId="08D6F60E" w:rsidR="009F51E7" w:rsidRPr="005B3D1C" w:rsidRDefault="009F51E7" w:rsidP="009F51E7">
      <w:pPr>
        <w:pStyle w:val="ListParagraph"/>
        <w:numPr>
          <w:ilvl w:val="0"/>
          <w:numId w:val="2"/>
        </w:numPr>
        <w:rPr>
          <w:b/>
        </w:rPr>
      </w:pPr>
      <w:r w:rsidRPr="005B3D1C">
        <w:rPr>
          <w:b/>
        </w:rPr>
        <w:lastRenderedPageBreak/>
        <w:t xml:space="preserve">Schools </w:t>
      </w:r>
    </w:p>
    <w:p w14:paraId="1A7A06BB" w14:textId="17F3602D" w:rsidR="009F51E7" w:rsidRDefault="009F51E7" w:rsidP="009F51E7">
      <w:r>
        <w:t>A</w:t>
      </w:r>
      <w:r w:rsidR="005B3D1C">
        <w:t>T</w:t>
      </w:r>
      <w:r>
        <w:t xml:space="preserve">: the </w:t>
      </w:r>
      <w:proofErr w:type="spellStart"/>
      <w:r>
        <w:t>uni</w:t>
      </w:r>
      <w:proofErr w:type="spellEnd"/>
      <w:r>
        <w:t xml:space="preserve"> is being difficult, we may not be able to run any more </w:t>
      </w:r>
      <w:proofErr w:type="gramStart"/>
      <w:r>
        <w:t>schools</w:t>
      </w:r>
      <w:proofErr w:type="gramEnd"/>
      <w:r>
        <w:t xml:space="preserve"> days. </w:t>
      </w:r>
    </w:p>
    <w:p w14:paraId="4C84FFCA" w14:textId="60C2220A" w:rsidR="009F51E7" w:rsidRDefault="009F51E7" w:rsidP="009F51E7">
      <w:r>
        <w:t>U</w:t>
      </w:r>
      <w:r w:rsidR="005B3D1C">
        <w:t>K</w:t>
      </w:r>
      <w:r>
        <w:t xml:space="preserve">: would could use UTS </w:t>
      </w:r>
    </w:p>
    <w:p w14:paraId="5DCC8F2D" w14:textId="040FD34B" w:rsidR="009F51E7" w:rsidRDefault="009F51E7" w:rsidP="009F51E7">
      <w:r>
        <w:t>A</w:t>
      </w:r>
      <w:r w:rsidR="005B3D1C">
        <w:t>YT</w:t>
      </w:r>
      <w:r>
        <w:t xml:space="preserve">: would we have to split it with them </w:t>
      </w:r>
    </w:p>
    <w:p w14:paraId="19E91F31" w14:textId="059C555C" w:rsidR="009F51E7" w:rsidRDefault="009F51E7" w:rsidP="009F51E7">
      <w:r>
        <w:t>L</w:t>
      </w:r>
      <w:r w:rsidR="00582A1B">
        <w:t>H</w:t>
      </w:r>
      <w:r>
        <w:t xml:space="preserve">: we could give them a commission fee, and say no if they ask for more money </w:t>
      </w:r>
    </w:p>
    <w:p w14:paraId="72991ABF" w14:textId="1343CC6A" w:rsidR="009F51E7" w:rsidRDefault="009F51E7" w:rsidP="009F51E7">
      <w:r>
        <w:t>U</w:t>
      </w:r>
      <w:r w:rsidR="00582A1B">
        <w:t>K</w:t>
      </w:r>
      <w:r>
        <w:t xml:space="preserve">: it would be an 80:20 split </w:t>
      </w:r>
    </w:p>
    <w:p w14:paraId="72158D77" w14:textId="664B1ED4" w:rsidR="009F51E7" w:rsidRDefault="009F51E7" w:rsidP="009F51E7">
      <w:r>
        <w:t>A</w:t>
      </w:r>
      <w:r w:rsidR="003012EB">
        <w:t>T</w:t>
      </w:r>
      <w:r>
        <w:t>: we should be sensitive when dealing with them</w:t>
      </w:r>
      <w:r w:rsidR="00582A1B">
        <w:t>, lets cross that bridge when we get to it</w:t>
      </w:r>
      <w:r>
        <w:t xml:space="preserve"> </w:t>
      </w:r>
    </w:p>
    <w:p w14:paraId="0E363A9B" w14:textId="0F646080" w:rsidR="009F51E7" w:rsidRPr="00582A1B" w:rsidRDefault="009F51E7" w:rsidP="009F51E7">
      <w:pPr>
        <w:pStyle w:val="ListParagraph"/>
        <w:numPr>
          <w:ilvl w:val="0"/>
          <w:numId w:val="2"/>
        </w:numPr>
        <w:rPr>
          <w:b/>
        </w:rPr>
      </w:pPr>
      <w:r w:rsidRPr="00582A1B">
        <w:rPr>
          <w:b/>
        </w:rPr>
        <w:t xml:space="preserve">Women’s bid update </w:t>
      </w:r>
    </w:p>
    <w:p w14:paraId="18D6CAD2" w14:textId="0C355A17" w:rsidR="009F51E7" w:rsidRDefault="009F51E7" w:rsidP="009F51E7">
      <w:r>
        <w:t>G</w:t>
      </w:r>
      <w:r w:rsidR="00582A1B">
        <w:t>C</w:t>
      </w:r>
      <w:r>
        <w:t xml:space="preserve">: they seemed keen. Will be checking with big boy events. We must use the catering company, can get </w:t>
      </w:r>
      <w:r w:rsidR="00791D6F">
        <w:t>college for a discount, can get dinner at the college. Will send out a follow up email on Wednesday</w:t>
      </w:r>
    </w:p>
    <w:p w14:paraId="6DC89A14" w14:textId="75CDDE32" w:rsidR="00791D6F" w:rsidRPr="00582A1B" w:rsidRDefault="00791D6F" w:rsidP="00791D6F">
      <w:pPr>
        <w:pStyle w:val="ListParagraph"/>
        <w:numPr>
          <w:ilvl w:val="0"/>
          <w:numId w:val="2"/>
        </w:numPr>
        <w:rPr>
          <w:b/>
        </w:rPr>
      </w:pPr>
      <w:r w:rsidRPr="00582A1B">
        <w:rPr>
          <w:b/>
        </w:rPr>
        <w:t>Comps u</w:t>
      </w:r>
      <w:r w:rsidR="00582A1B">
        <w:rPr>
          <w:b/>
        </w:rPr>
        <w:t>p</w:t>
      </w:r>
      <w:r w:rsidRPr="00582A1B">
        <w:rPr>
          <w:b/>
        </w:rPr>
        <w:t>date</w:t>
      </w:r>
    </w:p>
    <w:p w14:paraId="4DB0F42A" w14:textId="1E0902B9" w:rsidR="00791D6F" w:rsidRDefault="00791D6F" w:rsidP="00791D6F">
      <w:r>
        <w:t>B</w:t>
      </w:r>
      <w:r w:rsidR="00582A1B">
        <w:t>B</w:t>
      </w:r>
      <w:r>
        <w:t>: its good, we are running pro-am</w:t>
      </w:r>
    </w:p>
    <w:p w14:paraId="70D67887" w14:textId="679429A9" w:rsidR="00791D6F" w:rsidRDefault="00791D6F" w:rsidP="00791D6F">
      <w:r>
        <w:t>U</w:t>
      </w:r>
      <w:r w:rsidR="00582A1B">
        <w:t>K</w:t>
      </w:r>
      <w:r>
        <w:t xml:space="preserve">: we haven’t confirmed CA’s, Jess has said yes </w:t>
      </w:r>
    </w:p>
    <w:p w14:paraId="7E026BAA" w14:textId="3BF1CF65" w:rsidR="00791D6F" w:rsidRDefault="00791D6F" w:rsidP="00791D6F">
      <w:r>
        <w:t>A</w:t>
      </w:r>
      <w:r w:rsidR="00582A1B">
        <w:t>T</w:t>
      </w:r>
      <w:r>
        <w:t>: I think we should be careful about having heaps of Mac Cas</w:t>
      </w:r>
    </w:p>
    <w:p w14:paraId="4F612DCA" w14:textId="4C93474D" w:rsidR="00791D6F" w:rsidRDefault="00791D6F" w:rsidP="00791D6F">
      <w:r>
        <w:t>G</w:t>
      </w:r>
      <w:r w:rsidR="00582A1B">
        <w:t>C</w:t>
      </w:r>
      <w:r>
        <w:t>: socials?</w:t>
      </w:r>
    </w:p>
    <w:p w14:paraId="4D7DA17B" w14:textId="3A9C1723" w:rsidR="00791D6F" w:rsidRDefault="00791D6F" w:rsidP="00791D6F">
      <w:r>
        <w:t>B</w:t>
      </w:r>
      <w:r w:rsidR="00582A1B">
        <w:t>B</w:t>
      </w:r>
      <w:r>
        <w:t xml:space="preserve">: get BBQs </w:t>
      </w:r>
    </w:p>
    <w:p w14:paraId="060C4BF2" w14:textId="699766A8" w:rsidR="00791D6F" w:rsidRDefault="00791D6F" w:rsidP="00791D6F">
      <w:pPr>
        <w:pStyle w:val="ListParagraph"/>
        <w:numPr>
          <w:ilvl w:val="0"/>
          <w:numId w:val="2"/>
        </w:numPr>
      </w:pPr>
      <w:r>
        <w:t xml:space="preserve">O-Week </w:t>
      </w:r>
    </w:p>
    <w:p w14:paraId="704A3A2F" w14:textId="4B85BBE8" w:rsidR="00791D6F" w:rsidRDefault="00791D6F" w:rsidP="00791D6F">
      <w:r>
        <w:t>A</w:t>
      </w:r>
      <w:r w:rsidR="00582A1B">
        <w:t>R</w:t>
      </w:r>
      <w:r>
        <w:t>: we are having stalls. We need people for this Friday. Please put stuff on the roster in the drive</w:t>
      </w:r>
    </w:p>
    <w:p w14:paraId="1C695012" w14:textId="06BDC55D" w:rsidR="00791D6F" w:rsidRPr="00582A1B" w:rsidRDefault="00791D6F" w:rsidP="00791D6F">
      <w:pPr>
        <w:rPr>
          <w:i/>
        </w:rPr>
      </w:pPr>
      <w:r w:rsidRPr="00582A1B">
        <w:rPr>
          <w:i/>
        </w:rPr>
        <w:t xml:space="preserve">Meeting is over: 14:02pm </w:t>
      </w:r>
    </w:p>
    <w:p w14:paraId="3F7452A6" w14:textId="77777777" w:rsidR="009F51E7" w:rsidRDefault="009F51E7" w:rsidP="00D20792"/>
    <w:p w14:paraId="77FF3518" w14:textId="77777777" w:rsidR="00543E65" w:rsidRDefault="00543E65" w:rsidP="00543E65"/>
    <w:sectPr w:rsidR="00543E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724D8"/>
    <w:multiLevelType w:val="hybridMultilevel"/>
    <w:tmpl w:val="600AFA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59C2602"/>
    <w:multiLevelType w:val="hybridMultilevel"/>
    <w:tmpl w:val="3EA477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3sDAzNTe2BFIWBko6SsGpxcWZ+XkgBca1AI6FDhYsAAAA"/>
  </w:docVars>
  <w:rsids>
    <w:rsidRoot w:val="00543E65"/>
    <w:rsid w:val="00074DED"/>
    <w:rsid w:val="00223A4E"/>
    <w:rsid w:val="00231F1B"/>
    <w:rsid w:val="002C136E"/>
    <w:rsid w:val="003012EB"/>
    <w:rsid w:val="0032588C"/>
    <w:rsid w:val="003A682C"/>
    <w:rsid w:val="00483DF6"/>
    <w:rsid w:val="004D3CA7"/>
    <w:rsid w:val="00543E65"/>
    <w:rsid w:val="00577944"/>
    <w:rsid w:val="00582A1B"/>
    <w:rsid w:val="005B3D1C"/>
    <w:rsid w:val="006070C8"/>
    <w:rsid w:val="00657577"/>
    <w:rsid w:val="00724DF9"/>
    <w:rsid w:val="00791D6F"/>
    <w:rsid w:val="007B67B4"/>
    <w:rsid w:val="007F2D41"/>
    <w:rsid w:val="00900CC8"/>
    <w:rsid w:val="009F51E7"/>
    <w:rsid w:val="00A56962"/>
    <w:rsid w:val="00A65EB3"/>
    <w:rsid w:val="00A66630"/>
    <w:rsid w:val="00C079E5"/>
    <w:rsid w:val="00C572DE"/>
    <w:rsid w:val="00C57BB2"/>
    <w:rsid w:val="00D20792"/>
    <w:rsid w:val="00DE70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C8A9D"/>
  <w15:chartTrackingRefBased/>
  <w15:docId w15:val="{7C16CAC7-B324-4FD5-B2B5-88544DE33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136E"/>
  </w:style>
  <w:style w:type="paragraph" w:styleId="Heading1">
    <w:name w:val="heading 1"/>
    <w:basedOn w:val="Normal"/>
    <w:next w:val="Normal"/>
    <w:link w:val="Heading1Char"/>
    <w:uiPriority w:val="9"/>
    <w:qFormat/>
    <w:rsid w:val="002C136E"/>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2C136E"/>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2C136E"/>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2C136E"/>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2C136E"/>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2C136E"/>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2C136E"/>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2C136E"/>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2C136E"/>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136E"/>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2C136E"/>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2C136E"/>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2C136E"/>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2C136E"/>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2C136E"/>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2C136E"/>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2C136E"/>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2C136E"/>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2C136E"/>
    <w:pPr>
      <w:spacing w:line="240" w:lineRule="auto"/>
    </w:pPr>
    <w:rPr>
      <w:b/>
      <w:bCs/>
      <w:smallCaps/>
      <w:color w:val="595959" w:themeColor="text1" w:themeTint="A6"/>
    </w:rPr>
  </w:style>
  <w:style w:type="paragraph" w:styleId="Title">
    <w:name w:val="Title"/>
    <w:basedOn w:val="Normal"/>
    <w:next w:val="Normal"/>
    <w:link w:val="TitleChar"/>
    <w:uiPriority w:val="10"/>
    <w:qFormat/>
    <w:rsid w:val="002C136E"/>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2C136E"/>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2C136E"/>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2C136E"/>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2C136E"/>
    <w:rPr>
      <w:b/>
      <w:bCs/>
    </w:rPr>
  </w:style>
  <w:style w:type="character" w:styleId="Emphasis">
    <w:name w:val="Emphasis"/>
    <w:basedOn w:val="DefaultParagraphFont"/>
    <w:uiPriority w:val="20"/>
    <w:qFormat/>
    <w:rsid w:val="002C136E"/>
    <w:rPr>
      <w:i/>
      <w:iCs/>
    </w:rPr>
  </w:style>
  <w:style w:type="paragraph" w:styleId="NoSpacing">
    <w:name w:val="No Spacing"/>
    <w:link w:val="NoSpacingChar"/>
    <w:uiPriority w:val="1"/>
    <w:qFormat/>
    <w:rsid w:val="002C136E"/>
    <w:pPr>
      <w:spacing w:after="0" w:line="240" w:lineRule="auto"/>
    </w:pPr>
  </w:style>
  <w:style w:type="paragraph" w:styleId="ListParagraph">
    <w:name w:val="List Paragraph"/>
    <w:basedOn w:val="Normal"/>
    <w:uiPriority w:val="34"/>
    <w:qFormat/>
    <w:rsid w:val="002C136E"/>
    <w:pPr>
      <w:ind w:left="720"/>
      <w:contextualSpacing/>
    </w:pPr>
  </w:style>
  <w:style w:type="paragraph" w:styleId="Quote">
    <w:name w:val="Quote"/>
    <w:basedOn w:val="Normal"/>
    <w:next w:val="Normal"/>
    <w:link w:val="QuoteChar"/>
    <w:uiPriority w:val="29"/>
    <w:qFormat/>
    <w:rsid w:val="002C136E"/>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2C136E"/>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2C136E"/>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2C136E"/>
    <w:rPr>
      <w:color w:val="404040" w:themeColor="text1" w:themeTint="BF"/>
      <w:sz w:val="32"/>
      <w:szCs w:val="32"/>
    </w:rPr>
  </w:style>
  <w:style w:type="character" w:styleId="SubtleEmphasis">
    <w:name w:val="Subtle Emphasis"/>
    <w:basedOn w:val="DefaultParagraphFont"/>
    <w:uiPriority w:val="19"/>
    <w:qFormat/>
    <w:rsid w:val="002C136E"/>
    <w:rPr>
      <w:i/>
      <w:iCs/>
      <w:color w:val="595959" w:themeColor="text1" w:themeTint="A6"/>
    </w:rPr>
  </w:style>
  <w:style w:type="character" w:styleId="IntenseEmphasis">
    <w:name w:val="Intense Emphasis"/>
    <w:basedOn w:val="DefaultParagraphFont"/>
    <w:uiPriority w:val="21"/>
    <w:qFormat/>
    <w:rsid w:val="002C136E"/>
    <w:rPr>
      <w:b/>
      <w:bCs/>
      <w:i/>
      <w:iCs/>
    </w:rPr>
  </w:style>
  <w:style w:type="character" w:styleId="SubtleReference">
    <w:name w:val="Subtle Reference"/>
    <w:basedOn w:val="DefaultParagraphFont"/>
    <w:uiPriority w:val="31"/>
    <w:qFormat/>
    <w:rsid w:val="002C136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C136E"/>
    <w:rPr>
      <w:b/>
      <w:bCs/>
      <w:caps w:val="0"/>
      <w:smallCaps/>
      <w:color w:val="auto"/>
      <w:spacing w:val="3"/>
      <w:u w:val="single"/>
    </w:rPr>
  </w:style>
  <w:style w:type="character" w:styleId="BookTitle">
    <w:name w:val="Book Title"/>
    <w:basedOn w:val="DefaultParagraphFont"/>
    <w:uiPriority w:val="33"/>
    <w:qFormat/>
    <w:rsid w:val="002C136E"/>
    <w:rPr>
      <w:b/>
      <w:bCs/>
      <w:smallCaps/>
      <w:spacing w:val="7"/>
    </w:rPr>
  </w:style>
  <w:style w:type="paragraph" w:styleId="TOCHeading">
    <w:name w:val="TOC Heading"/>
    <w:basedOn w:val="Heading1"/>
    <w:next w:val="Normal"/>
    <w:uiPriority w:val="39"/>
    <w:unhideWhenUsed/>
    <w:qFormat/>
    <w:rsid w:val="002C136E"/>
    <w:pPr>
      <w:outlineLvl w:val="9"/>
    </w:pPr>
  </w:style>
  <w:style w:type="character" w:customStyle="1" w:styleId="NoSpacingChar">
    <w:name w:val="No Spacing Char"/>
    <w:basedOn w:val="DefaultParagraphFont"/>
    <w:link w:val="NoSpacing"/>
    <w:uiPriority w:val="1"/>
    <w:rsid w:val="002C136E"/>
  </w:style>
  <w:style w:type="paragraph" w:styleId="NormalWeb">
    <w:name w:val="Normal (Web)"/>
    <w:basedOn w:val="Normal"/>
    <w:uiPriority w:val="99"/>
    <w:semiHidden/>
    <w:unhideWhenUsed/>
    <w:rsid w:val="00543E6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7852342">
      <w:bodyDiv w:val="1"/>
      <w:marLeft w:val="0"/>
      <w:marRight w:val="0"/>
      <w:marTop w:val="0"/>
      <w:marBottom w:val="0"/>
      <w:divBdr>
        <w:top w:val="none" w:sz="0" w:space="0" w:color="auto"/>
        <w:left w:val="none" w:sz="0" w:space="0" w:color="auto"/>
        <w:bottom w:val="none" w:sz="0" w:space="0" w:color="auto"/>
        <w:right w:val="none" w:sz="0" w:space="0" w:color="auto"/>
      </w:divBdr>
      <w:divsChild>
        <w:div w:id="14522438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Custom 1">
      <a:majorFont>
        <a:latin typeface="Calibri Light"/>
        <a:ea typeface=""/>
        <a:cs typeface=""/>
      </a:majorFont>
      <a:minorFont>
        <a:latin typeface="Calibri Light"/>
        <a:ea typeface=""/>
        <a:cs typeface=""/>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docProps/app.xml><?xml version="1.0" encoding="utf-8"?>
<Properties xmlns="http://schemas.openxmlformats.org/officeDocument/2006/extended-properties" xmlns:vt="http://schemas.openxmlformats.org/officeDocument/2006/docPropsVTypes">
  <Template>Normal</Template>
  <TotalTime>79</TotalTime>
  <Pages>4</Pages>
  <Words>1001</Words>
  <Characters>571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lia Taylor</dc:creator>
  <cp:keywords/>
  <dc:description/>
  <cp:lastModifiedBy>Amelia Taylor</cp:lastModifiedBy>
  <cp:revision>15</cp:revision>
  <dcterms:created xsi:type="dcterms:W3CDTF">2018-07-23T03:04:00Z</dcterms:created>
  <dcterms:modified xsi:type="dcterms:W3CDTF">2018-10-16T00:41:00Z</dcterms:modified>
</cp:coreProperties>
</file>